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johnathan-reynolds"/>
    <w:p>
      <w:pPr>
        <w:pStyle w:val="Heading1"/>
      </w:pPr>
      <w:r>
        <w:t xml:space="preserve">Johnathan Reynolds</w:t>
      </w:r>
    </w:p>
    <w:p>
      <w:pPr>
        <w:pStyle w:val="FirstParagraph"/>
      </w:pPr>
      <w:r>
        <w:t xml:space="preserve">123 Broadway, Suite 200</w:t>
      </w:r>
    </w:p>
    <w:p>
      <w:pPr>
        <w:pStyle w:val="BodyText"/>
      </w:pPr>
      <w:r>
        <w:t xml:space="preserve">New York City, NY 10007</w:t>
      </w:r>
    </w:p>
    <w:p>
      <w:pPr>
        <w:pStyle w:val="BodyText"/>
      </w:pPr>
      <w:r>
        <w:t xml:space="preserve">johnathan.reynolds@email.com | (212) 555-7890</w:t>
      </w:r>
    </w:p>
    <w:p>
      <w:pPr>
        <w:pStyle w:val="BodyText"/>
      </w:pPr>
      <w:r>
        <w:t xml:space="preserve">October 26, 2023</w:t>
      </w:r>
    </w:p>
    <w:bookmarkEnd w:id="20"/>
    <w:bookmarkStart w:id="21" w:name="hiring-manager-marketing-department"/>
    <w:p>
      <w:pPr>
        <w:pStyle w:val="Heading1"/>
      </w:pPr>
      <w:r>
        <w:t xml:space="preserve">Hiring Manager, Marketing Department</w:t>
      </w:r>
    </w:p>
    <w:bookmarkEnd w:id="21"/>
    <w:bookmarkStart w:id="22" w:name="adventure-media-group"/>
    <w:p>
      <w:pPr>
        <w:pStyle w:val="Heading1"/>
      </w:pPr>
      <w:r>
        <w:t xml:space="preserve">AdVenture Media Group</w:t>
      </w:r>
    </w:p>
    <w:p>
      <w:pPr>
        <w:pStyle w:val="FirstParagraph"/>
      </w:pPr>
      <w:r>
        <w:t xml:space="preserve">555 Madison Avenue</w:t>
      </w:r>
    </w:p>
    <w:p>
      <w:pPr>
        <w:pStyle w:val="BodyText"/>
      </w:pPr>
      <w:r>
        <w:t xml:space="preserve">New York City, NY 10022</w:t>
      </w:r>
    </w:p>
    <w:bookmarkEnd w:id="22"/>
    <w:p>
      <w:pPr>
        <w:pStyle w:val="BodyText"/>
      </w:pPr>
      <w:r>
        <w:t xml:space="preserve">Dear Hiring Manager,</w:t>
      </w:r>
    </w:p>
    <w:p>
      <w:pPr>
        <w:pStyle w:val="BodyText"/>
      </w:pPr>
      <w:r>
        <w:t xml:space="preserve">As a dedicated marketing student at New York University with a profound passion for digital strategy and brand innovation, I am writing to express my enthusiastic interest in the Marketing Internship Program at AdVenture Media Group. This</w:t>
      </w:r>
      <w:r>
        <w:t xml:space="preserve"> </w:t>
      </w:r>
      <w:r>
        <w:rPr>
          <w:bCs/>
          <w:b/>
        </w:rPr>
        <w:t xml:space="preserve">Internship Application Letter</w:t>
      </w:r>
      <w:r>
        <w:t xml:space="preserve"> </w:t>
      </w:r>
      <w:r>
        <w:t xml:space="preserve">serves as my formal submission for consideration as an intern within your dynamic marketing department, with the clear goal of eventually advancing into a professional</w:t>
      </w:r>
      <w:r>
        <w:t xml:space="preserve"> </w:t>
      </w:r>
      <w:r>
        <w:rPr>
          <w:bCs/>
          <w:b/>
        </w:rPr>
        <w:t xml:space="preserve">Marketing Manager</w:t>
      </w:r>
      <w:r>
        <w:t xml:space="preserve"> </w:t>
      </w:r>
      <w:r>
        <w:t xml:space="preserve">role within the vibrant ecosystem of</w:t>
      </w:r>
      <w:r>
        <w:t xml:space="preserve"> </w:t>
      </w:r>
      <w:r>
        <w:rPr>
          <w:bCs/>
          <w:b/>
        </w:rPr>
        <w:t xml:space="preserve">United States New York City</w:t>
      </w:r>
      <w:r>
        <w:t xml:space="preserve">. Having closely followed AdVenture's groundbreaking campaigns for global brands like L'Oréal and Spotify, I am confident that my academic foundation, hands-on project experience, and deep understanding of NYC's unique marketing landscape align precisely with your team's objectives.</w:t>
      </w:r>
    </w:p>
    <w:p>
      <w:pPr>
        <w:pStyle w:val="BodyText"/>
      </w:pPr>
      <w:r>
        <w:t xml:space="preserve">My academic journey at NYU Stern has equipped me with a robust theoretical framework complemented by practical application. I recently completed an honors thesis titled "Data-Driven Brand Storytelling in Urban Consumer Markets," which examined how cultural nuances in New York City's diverse neighborhoods influence marketing effectiveness. This research directly informs my understanding of why the</w:t>
      </w:r>
      <w:r>
        <w:t xml:space="preserve"> </w:t>
      </w:r>
      <w:r>
        <w:rPr>
          <w:bCs/>
          <w:b/>
        </w:rPr>
        <w:t xml:space="preserve">United States New York City</w:t>
      </w:r>
      <w:r>
        <w:t xml:space="preserve"> </w:t>
      </w:r>
      <w:r>
        <w:t xml:space="preserve">market demands hyper-localized strategies—something AdVenture exemplifies through your successful "City Pulse" campaign that resonated across Brooklyn, Manhattan, and Queens with neighborhood-specific content. My coursework in Digital Marketing Analytics (95/100), Consumer Behavior (A+), and Brand Management provided me with tools to analyze metrics like CTR, conversion rates, and sentiment analysis—skills I'm eager to apply immediately within your department.</w:t>
      </w:r>
    </w:p>
    <w:p>
      <w:pPr>
        <w:pStyle w:val="BodyText"/>
      </w:pPr>
      <w:r>
        <w:t xml:space="preserve">Beyond academics, I've actively cultivated marketing expertise through roles that mirror the challenges of a modern</w:t>
      </w:r>
      <w:r>
        <w:t xml:space="preserve"> </w:t>
      </w:r>
      <w:r>
        <w:rPr>
          <w:bCs/>
          <w:b/>
        </w:rPr>
        <w:t xml:space="preserve">Marketing Manager</w:t>
      </w:r>
      <w:r>
        <w:t xml:space="preserve">'s position. As Social Media Intern at LocalVibe Collective—a Brooklyn-based startup—I managed Instagram and TikTok campaigns for 15+ small businesses, increasing average client engagement by 47% in six months. I spearheaded a viral "NYC Hidden Gems" challenge that generated 280K+ impressions and secured partnerships with local tourism boards. This experience taught me the critical balance between creativity and data that defines NYC's competitive marketing scene. Additionally, I led a cross-functional student team at NYU to rebrand our campus sustainability initiative, developing a full marketing strategy from market research to execution—including creating targeted content for Gen Z audiences across platforms like Snapchat and Instagram Reels. Our campaign increased student participation by 62% and earned recognition from the New York City Mayor's Office of Sustainability.</w:t>
      </w:r>
    </w:p>
    <w:p>
      <w:pPr>
        <w:pStyle w:val="BodyText"/>
      </w:pPr>
      <w:r>
        <w:t xml:space="preserve">What excites me most about pursuing this internship in</w:t>
      </w:r>
      <w:r>
        <w:t xml:space="preserve"> </w:t>
      </w:r>
      <w:r>
        <w:rPr>
          <w:bCs/>
          <w:b/>
        </w:rPr>
        <w:t xml:space="preserve">United States New York City</w:t>
      </w:r>
      <w:r>
        <w:t xml:space="preserve"> </w:t>
      </w:r>
      <w:r>
        <w:t xml:space="preserve">is the unparalleled opportunity to learn from industry leaders while immersing myself in America's marketing capital. NYC isn't just a location—it's the innovation engine where global brands test campaigns before worldwide rollouts. I've attended 12+ sessions at the Marketing Week Conference (held annually at Pier 36) and followed how AdVenture pioneered influencer collaborations during Fashion Week, turning runway moments into viral social content. I understand that success in this role demands fluency in both digital analytics and cultural intelligence—a duality that defines our city's marketing excellence. Your team’s work with Nike on the "NYC Run" campaign, which blended AR technology with neighborhood-specific storytelling, exemplifies exactly the strategic thinking I aim to master.</w:t>
      </w:r>
    </w:p>
    <w:p>
      <w:pPr>
        <w:pStyle w:val="BodyText"/>
      </w:pPr>
      <w:r>
        <w:t xml:space="preserve">My technical toolkit aligns seamlessly with modern marketing demands. I'm proficient in Google Analytics 4, Meta Business Suite, Canva for Design (with Adobe Creative Suite basics), and basic SQL for data querying—skills honed through NYU's Digital Marketing Lab. I've also completed certifications in Google Ads and HubSpot Content Marketing from Coursera, ensuring my approach is both strategic and execution-focused. Crucially, I possess the cultural agility required to thrive in a diverse city like New York: as a third-generation NYC resident with fluency in Spanish (from community work at the Bronx Community Center), I navigate multicultural audiences effortlessly—a skill vital for any brand targeting NYC's 8.3 million residents across 200+ nationalities.</w:t>
      </w:r>
    </w:p>
    <w:p>
      <w:pPr>
        <w:pStyle w:val="BodyText"/>
      </w:pPr>
      <w:r>
        <w:t xml:space="preserve">I recognize that an internship is the essential first step toward becoming a capable</w:t>
      </w:r>
      <w:r>
        <w:t xml:space="preserve"> </w:t>
      </w:r>
      <w:r>
        <w:rPr>
          <w:bCs/>
          <w:b/>
        </w:rPr>
        <w:t xml:space="preserve">Marketing Manager</w:t>
      </w:r>
      <w:r>
        <w:t xml:space="preserve">, and AdVenture offers precisely the mentorship environment where I can develop this expertise. Your company’s emphasis on "Data-Driven Creativity" mirrors my professional philosophy, and I'm particularly drawn to your recent partnership with Spotify for "City Soundscapes," which personalized music playlists based on neighborhood vibes. This innovative approach reflects the strategic depth I aspire to contribute as a future manager. As someone deeply embedded in NYC's creative community—attending weekly meetups at the Advertising Club of New York and volunteering with non-profit marketing initiatives—I understand that success here requires both technical precision and authentic community connection.</w:t>
      </w:r>
    </w:p>
    <w:p>
      <w:pPr>
        <w:pStyle w:val="BodyText"/>
      </w:pPr>
      <w:r>
        <w:t xml:space="preserve">The competitive landscape of</w:t>
      </w:r>
      <w:r>
        <w:t xml:space="preserve"> </w:t>
      </w:r>
      <w:r>
        <w:rPr>
          <w:bCs/>
          <w:b/>
        </w:rPr>
        <w:t xml:space="preserve">United States New York City</w:t>
      </w:r>
      <w:r>
        <w:t xml:space="preserve"> </w:t>
      </w:r>
      <w:r>
        <w:t xml:space="preserve">marketing demands professionals who can turn data into cultural narratives. My experience at LocalVibe Collective taught me to transform raw analytics into actionable insights—like when we identified that Instagram Stories featuring local artists increased conversion rates by 32% in Harlem compared to generic content. I'm eager to bring this same hyper-localized, metric-focused approach to AdVenture's projects, whether optimizing social ad spend or developing micro-influencer campaigns for new product launches. Most importantly, I've demonstrated the resilience needed for NYC's fast-paced environment: during a recent campaign launch amid unexpected subway strikes (a very New York challenge!), my team pivoted to geo-targeted mobile content that maintained our client's engagement KPIs.</w:t>
      </w:r>
    </w:p>
    <w:p>
      <w:pPr>
        <w:pStyle w:val="BodyText"/>
      </w:pPr>
      <w:r>
        <w:t xml:space="preserve">My long-term vision aligns with AdVenture's trajectory—I aspire to evolve from intern to Marketing Manager within your organization, contributing innovative strategies that help global brands connect authentically with New York's diverse populace. I'm not merely seeking an internship; I'm seeking a professional home where my skills can grow alongside a company that understands marketing is about people first and technology second. Your commitment to "Elevating Brands Through Human Insights" is precisely the philosophy I've adopted in my career path, and it makes AdVenture the ideal place for me to begin this journey.</w:t>
      </w:r>
    </w:p>
    <w:p>
      <w:pPr>
        <w:pStyle w:val="BodyText"/>
      </w:pPr>
      <w:r>
        <w:t xml:space="preserve">Thank you for considering my</w:t>
      </w:r>
      <w:r>
        <w:t xml:space="preserve"> </w:t>
      </w:r>
      <w:r>
        <w:rPr>
          <w:bCs/>
          <w:b/>
        </w:rPr>
        <w:t xml:space="preserve">Internship Application Letter</w:t>
      </w:r>
      <w:r>
        <w:t xml:space="preserve"> </w:t>
      </w:r>
      <w:r>
        <w:t xml:space="preserve">for the Marketing Intern position. My resume, attached for your review, provides further detail on my qualifications and projects. I would welcome the opportunity to discuss how my proactive approach and passion for NYC's marketing ecosystem can contribute to AdVenture Media Group's continued success in</w:t>
      </w:r>
      <w:r>
        <w:t xml:space="preserve"> </w:t>
      </w:r>
      <w:r>
        <w:rPr>
          <w:bCs/>
          <w:b/>
        </w:rPr>
        <w:t xml:space="preserve">United States New York City</w:t>
      </w:r>
      <w:r>
        <w:t xml:space="preserve">. I am available for an interview at your earliest convenience and can be reached at (212) 555-7890 or johnathan.reynolds@email.com.</w:t>
      </w:r>
    </w:p>
    <w:p>
      <w:pPr>
        <w:pStyle w:val="BodyText"/>
      </w:pPr>
      <w:r>
        <w:t xml:space="preserve">Sincerely,</w:t>
      </w:r>
      <w:r>
        <w:br/>
      </w:r>
      <w:r>
        <w:br/>
      </w:r>
      <w:r>
        <w:t xml:space="preserve">Johnathan Reynolds</w:t>
      </w:r>
      <w:r>
        <w:br/>
      </w:r>
      <w:r>
        <w:t xml:space="preserve">NYU Stern School of Business | Class of 2024 | Available immedia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5-12-09T17:12:37Z</dcterms:created>
  <dcterms:modified xsi:type="dcterms:W3CDTF">2025-12-09T17:12:37Z</dcterms:modified>
</cp:coreProperties>
</file>

<file path=docProps/custom.xml><?xml version="1.0" encoding="utf-8"?>
<Properties xmlns="http://schemas.openxmlformats.org/officeDocument/2006/custom-properties" xmlns:vt="http://schemas.openxmlformats.org/officeDocument/2006/docPropsVTypes"/>
</file>